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0" w:name="X1bd82a69ba6c9dc29c01c59a02ed8c3abf8bc84"/>
    <w:p>
      <w:pPr>
        <w:pStyle w:val="Heading1"/>
      </w:pPr>
      <w:r>
        <w:t xml:space="preserve">COVER LETTER FOR PROJECT MANAGER POSITION IN THAILAND BANGKOK</w:t>
      </w:r>
    </w:p>
    <w:bookmarkEnd w:id="20"/>
    <w:p>
      <w:pPr>
        <w:pStyle w:val="FirstParagraph"/>
      </w:pPr>
      <w:r>
        <w:t xml:space="preserve">Dear [Hiring Manager's Name],</w:t>
      </w:r>
    </w:p>
    <w:p>
      <w:pPr>
        <w:pStyle w:val="BodyText"/>
      </w:pPr>
      <w:r>
        <w:t xml:space="preserve">I am writing to express my strong interest in the Project Manager position at your organization, with a specific focus on contributing to the dynamic and fast-paced environment of Thailand Bangkok. As a seasoned professional with over [X years] of experience managing complex projects across diverse industries, I am eager to bring my expertise in strategic planning, cross-functional team leadership, and stakeholder engagement to support your company’s vision in this thriving Southeast Asian hub.</w:t>
      </w:r>
    </w:p>
    <w:p>
      <w:pPr>
        <w:pStyle w:val="BodyText"/>
      </w:pPr>
      <w:r>
        <w:t xml:space="preserve">My career as a Project Manager has been defined by a commitment to delivering results that align with both organizational goals and the unique challenges of each project. Whether leading software development initiatives in the United States or overseeing infrastructure projects in Singapore, I have consistently demonstrated the ability to navigate cultural nuances, manage budgets efficiently, and ensure timely delivery of high-quality outcomes. However, it is my deep understanding of the Thai market and its evolving business landscape that makes me particularly excited about this opportunity in Thailand Bangkok.</w:t>
      </w:r>
    </w:p>
    <w:bookmarkStart w:id="21" w:name="X1d4f181f9f65c8fd5c52f256b14f86e949e652e"/>
    <w:p>
      <w:pPr>
        <w:pStyle w:val="Heading2"/>
      </w:pPr>
      <w:r>
        <w:t xml:space="preserve">Understanding Thailand Bangkok’s Business Ecosystem</w:t>
      </w:r>
    </w:p>
    <w:p>
      <w:pPr>
        <w:pStyle w:val="FirstParagraph"/>
      </w:pPr>
      <w:r>
        <w:t xml:space="preserve">Thailand Bangkok has long been a cornerstone of Southeast Asia’s economic growth, offering a unique blend of traditional values and modern innovation. As a Project Manager, I recognize the importance of adapting strategies to local contexts while maintaining global standards. In my previous roles, I have worked with international teams and clients in regions with similarly complex regulatory frameworks and cultural expectations. This experience has equipped me to thrive in Bangkok’s competitive environment, where collaboration across cultures is essential for success.</w:t>
      </w:r>
    </w:p>
    <w:p>
      <w:pPr>
        <w:pStyle w:val="BodyText"/>
      </w:pPr>
      <w:r>
        <w:t xml:space="preserve">For instance, during a recent project in Singapore, I managed a team of 20+ professionals from diverse backgrounds to deliver a large-scale IT infrastructure upgrade. The key to our success was fostering open communication and aligning objectives with local stakeholders. This approach mirrors the requirements of leading projects in Thailand Bangkok, where understanding the local business etiquette and regulatory compliance is critical. My ability to bridge cultural gaps while maintaining project timelines and budgets makes me well-suited to contribute effectively to your organization.</w:t>
      </w:r>
    </w:p>
    <w:bookmarkEnd w:id="21"/>
    <w:bookmarkStart w:id="22" w:name="Xb61368b0b4d1f1f71576156600f35870cc4935d"/>
    <w:p>
      <w:pPr>
        <w:pStyle w:val="Heading2"/>
      </w:pPr>
      <w:r>
        <w:t xml:space="preserve">Key Skills and Qualifications as a Project Manager</w:t>
      </w:r>
    </w:p>
    <w:p>
      <w:pPr>
        <w:pStyle w:val="FirstParagraph"/>
      </w:pPr>
      <w:r>
        <w:t xml:space="preserve">As a Project Manager, I pride myself on my comprehensive skill set, which includes strategic planning, risk management, stakeholder communication, and agile methodologies. My certifications in [e.g., PMP, Scrum Master] have provided me with the tools to lead projects from concept to completion while ensuring alignment with organizational objectives. For example, in a previous role at [Previous Company], I led a $5 million product launch that required coordination between development teams, marketing departments, and external vendors. By implementing Agile frameworks and maintaining transparent communication channels, we exceeded client expectations by 15% and reduced time-to-market by three months.</w:t>
      </w:r>
    </w:p>
    <w:p>
      <w:pPr>
        <w:pStyle w:val="BodyText"/>
      </w:pPr>
      <w:r>
        <w:t xml:space="preserve">Moreover, my expertise in budget management has consistently resulted in cost savings for organizations. In another project, I redesigned a supply chain process that cut operational costs by 20% while improving delivery times. This demonstrates my ability to balance financial constraints with the need for innovation and quality. In Thailand Bangkok’s competitive market, where resources must be optimized carefully, these skills will be invaluable in driving your projects toward success.</w:t>
      </w:r>
    </w:p>
    <w:bookmarkEnd w:id="22"/>
    <w:bookmarkStart w:id="23" w:name="X07b9614d66b3f01c273d97d23001b067fe8adaf"/>
    <w:p>
      <w:pPr>
        <w:pStyle w:val="Heading2"/>
      </w:pPr>
      <w:r>
        <w:t xml:space="preserve">Why Thailand Bangkok? A Commitment to Local Growth</w:t>
      </w:r>
    </w:p>
    <w:p>
      <w:pPr>
        <w:pStyle w:val="FirstParagraph"/>
      </w:pPr>
      <w:r>
        <w:t xml:space="preserve">Choosing to apply for this role in Thailand Bangkok is not just a career move but a reflection of my passion for contributing to the region’s growth. I have always been fascinated by how Bangkok serves as a gateway between traditional Thai culture and modern global business practices. The city’s growing tech sector, expanding infrastructure, and increasing international investments create endless opportunities for innovation and collaboration. As a Project Manager, I am eager to play a role in shaping these opportunities while respecting the cultural richness of the community.</w:t>
      </w:r>
    </w:p>
    <w:p>
      <w:pPr>
        <w:pStyle w:val="BodyText"/>
      </w:pPr>
      <w:r>
        <w:t xml:space="preserve">I also admire your company’s reputation for [mention specific value or achievement related to the company]. Whether it is through sustainable practices, community engagement, or cutting-edge solutions, your mission resonates with my own values. I am confident that my background in managing multi-disciplinary teams and delivering results in diverse environments will enable me to make a meaningful contribution to your projects in Thailand Bangkok.</w:t>
      </w:r>
    </w:p>
    <w:bookmarkEnd w:id="23"/>
    <w:bookmarkStart w:id="24" w:name="Xa897bd4f271038f744faf09e605da51ec667e51"/>
    <w:p>
      <w:pPr>
        <w:pStyle w:val="Heading2"/>
      </w:pPr>
      <w:r>
        <w:t xml:space="preserve">Conclusion: A Dedicated Project Manager Ready to Contribute</w:t>
      </w:r>
    </w:p>
    <w:p>
      <w:pPr>
        <w:pStyle w:val="FirstParagraph"/>
      </w:pPr>
      <w:r>
        <w:t xml:space="preserve">In conclusion, I am enthusiastic about the opportunity to join your team as a Project Manager in Thailand Bangkok. My proven track record of leading successful projects, combined with my cultural adaptability and strategic mindset, positions me to excel in this role. I am particularly drawn to the chance to work within a dynamic city like Bangkok, where every project presents an opportunity to innovate and grow.</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organization’s continued success in Thailand Bangkok.</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Thailand Bangkok</dc:title>
  <dc:creator/>
  <dc:language>en</dc:language>
  <cp:keywords/>
  <dcterms:created xsi:type="dcterms:W3CDTF">2026-07-23T07:19:46Z</dcterms:created>
  <dcterms:modified xsi:type="dcterms:W3CDTF">2026-07-23T07:19:46Z</dcterms:modified>
</cp:coreProperties>
</file>

<file path=docProps/custom.xml><?xml version="1.0" encoding="utf-8"?>
<Properties xmlns="http://schemas.openxmlformats.org/officeDocument/2006/custom-properties" xmlns:vt="http://schemas.openxmlformats.org/officeDocument/2006/docPropsVTypes"/>
</file>